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A7E606" w14:textId="79DA9C5E" w:rsidR="008904B9" w:rsidRPr="008904B9" w:rsidRDefault="008904B9" w:rsidP="00EE56BF">
      <w:pPr>
        <w:spacing w:line="360" w:lineRule="auto"/>
        <w:jc w:val="center"/>
        <w:rPr>
          <w:rFonts w:ascii="Times New Roman" w:hAnsi="Times New Roman"/>
          <w:sz w:val="28"/>
          <w:szCs w:val="24"/>
        </w:rPr>
      </w:pPr>
      <w:r w:rsidRPr="008904B9">
        <w:rPr>
          <w:rFonts w:ascii="Times New Roman" w:hAnsi="Times New Roman"/>
          <w:sz w:val="28"/>
          <w:szCs w:val="24"/>
        </w:rPr>
        <w:t>SOC101</w:t>
      </w:r>
    </w:p>
    <w:p w14:paraId="52ADCA98" w14:textId="599B90B5" w:rsidR="008904B9" w:rsidRPr="008904B9" w:rsidRDefault="008904B9" w:rsidP="00EE56BF">
      <w:pPr>
        <w:spacing w:line="360" w:lineRule="auto"/>
        <w:jc w:val="center"/>
        <w:rPr>
          <w:rFonts w:ascii="Times New Roman" w:hAnsi="Times New Roman"/>
          <w:sz w:val="28"/>
          <w:szCs w:val="24"/>
        </w:rPr>
      </w:pPr>
      <w:r w:rsidRPr="008904B9">
        <w:rPr>
          <w:rFonts w:ascii="Times New Roman" w:hAnsi="Times New Roman"/>
          <w:sz w:val="28"/>
          <w:szCs w:val="24"/>
        </w:rPr>
        <w:t>Sec:22</w:t>
      </w:r>
    </w:p>
    <w:p w14:paraId="13D6600A" w14:textId="2D61C3F9" w:rsidR="008904B9" w:rsidRDefault="008904B9" w:rsidP="00EE56BF">
      <w:pPr>
        <w:spacing w:line="360" w:lineRule="auto"/>
        <w:rPr>
          <w:rFonts w:ascii="Times New Roman" w:hAnsi="Times New Roman"/>
          <w:sz w:val="24"/>
        </w:rPr>
      </w:pPr>
      <w:r>
        <w:rPr>
          <w:rFonts w:ascii="Times New Roman" w:hAnsi="Times New Roman"/>
          <w:sz w:val="24"/>
        </w:rPr>
        <w:t>Name: Ishtiaque Hossain Sajid</w:t>
      </w:r>
    </w:p>
    <w:p w14:paraId="4A8706F6" w14:textId="166A0BD4" w:rsidR="008904B9" w:rsidRDefault="008904B9" w:rsidP="00EE56BF">
      <w:pPr>
        <w:spacing w:line="360" w:lineRule="auto"/>
        <w:rPr>
          <w:rFonts w:ascii="Times New Roman" w:hAnsi="Times New Roman"/>
          <w:sz w:val="24"/>
        </w:rPr>
      </w:pPr>
      <w:r>
        <w:rPr>
          <w:rFonts w:ascii="Times New Roman" w:hAnsi="Times New Roman"/>
          <w:sz w:val="24"/>
        </w:rPr>
        <w:t>ID: 1731485030</w:t>
      </w:r>
    </w:p>
    <w:p w14:paraId="7D547D8F" w14:textId="77777777" w:rsidR="008904B9" w:rsidRPr="008904B9" w:rsidRDefault="008904B9" w:rsidP="00EE56BF">
      <w:pPr>
        <w:spacing w:line="360" w:lineRule="auto"/>
        <w:rPr>
          <w:rFonts w:ascii="Times New Roman" w:hAnsi="Times New Roman"/>
          <w:sz w:val="24"/>
        </w:rPr>
      </w:pPr>
    </w:p>
    <w:p w14:paraId="72703FA8" w14:textId="150C4C43" w:rsidR="00B6403A" w:rsidRPr="008904B9" w:rsidRDefault="008904B9" w:rsidP="00EE56BF">
      <w:pPr>
        <w:spacing w:line="360" w:lineRule="auto"/>
        <w:rPr>
          <w:rFonts w:ascii="Times New Roman" w:hAnsi="Times New Roman"/>
          <w:sz w:val="28"/>
          <w:szCs w:val="24"/>
        </w:rPr>
      </w:pPr>
      <w:r w:rsidRPr="008904B9">
        <w:rPr>
          <w:rFonts w:ascii="Times New Roman" w:hAnsi="Times New Roman"/>
          <w:b/>
          <w:bCs/>
          <w:sz w:val="28"/>
          <w:szCs w:val="24"/>
        </w:rPr>
        <w:t xml:space="preserve">Question: </w:t>
      </w:r>
      <w:r w:rsidRPr="008904B9">
        <w:rPr>
          <w:rFonts w:ascii="Times New Roman" w:hAnsi="Times New Roman"/>
          <w:sz w:val="28"/>
          <w:szCs w:val="24"/>
        </w:rPr>
        <w:t>Based on the video discuss Freud, Piaget and Mead theory of personality with</w:t>
      </w:r>
      <w:r w:rsidRPr="008904B9">
        <w:rPr>
          <w:rFonts w:ascii="Times New Roman" w:hAnsi="Times New Roman"/>
          <w:sz w:val="28"/>
          <w:szCs w:val="24"/>
        </w:rPr>
        <w:t xml:space="preserve"> </w:t>
      </w:r>
      <w:r w:rsidRPr="008904B9">
        <w:rPr>
          <w:rFonts w:ascii="Times New Roman" w:hAnsi="Times New Roman"/>
          <w:sz w:val="28"/>
          <w:szCs w:val="24"/>
        </w:rPr>
        <w:t>example</w:t>
      </w:r>
      <w:r w:rsidRPr="008904B9">
        <w:rPr>
          <w:rFonts w:ascii="Times New Roman" w:hAnsi="Times New Roman"/>
          <w:sz w:val="28"/>
          <w:szCs w:val="24"/>
        </w:rPr>
        <w:t xml:space="preserve">. </w:t>
      </w:r>
      <w:r w:rsidRPr="008904B9">
        <w:rPr>
          <w:rFonts w:ascii="Times New Roman" w:hAnsi="Times New Roman"/>
          <w:sz w:val="28"/>
          <w:szCs w:val="24"/>
        </w:rPr>
        <w:t>(10)</w:t>
      </w:r>
    </w:p>
    <w:p w14:paraId="20858A3F" w14:textId="0DB5AC69" w:rsidR="008904B9" w:rsidRDefault="008904B9" w:rsidP="00EE56BF">
      <w:pPr>
        <w:spacing w:line="360" w:lineRule="auto"/>
        <w:rPr>
          <w:rFonts w:ascii="Times New Roman" w:hAnsi="Times New Roman"/>
          <w:sz w:val="24"/>
        </w:rPr>
      </w:pPr>
      <w:r w:rsidRPr="008904B9">
        <w:rPr>
          <w:rFonts w:ascii="Times New Roman" w:hAnsi="Times New Roman"/>
          <w:b/>
          <w:bCs/>
          <w:sz w:val="24"/>
          <w:u w:val="single"/>
        </w:rPr>
        <w:t>Answer:</w:t>
      </w:r>
      <w:r>
        <w:rPr>
          <w:rFonts w:ascii="Times New Roman" w:hAnsi="Times New Roman"/>
          <w:sz w:val="24"/>
        </w:rPr>
        <w:t xml:space="preserve"> Among the five theories of development, Sigmund Freud factored the human decision-making process or the process of forming personality into 3, Id, Ego and Superego.</w:t>
      </w:r>
      <w:r w:rsidR="00F572A5">
        <w:rPr>
          <w:rFonts w:ascii="Times New Roman" w:hAnsi="Times New Roman"/>
          <w:sz w:val="24"/>
        </w:rPr>
        <w:t xml:space="preserve"> Jean </w:t>
      </w:r>
      <w:r>
        <w:rPr>
          <w:rFonts w:ascii="Times New Roman" w:hAnsi="Times New Roman"/>
          <w:sz w:val="24"/>
        </w:rPr>
        <w:t>Piaget suggested that there are 4 stages of Cognitive Development.</w:t>
      </w:r>
      <w:r w:rsidR="00F572A5">
        <w:rPr>
          <w:rFonts w:ascii="Times New Roman" w:hAnsi="Times New Roman"/>
          <w:sz w:val="24"/>
        </w:rPr>
        <w:t xml:space="preserve"> Herbert </w:t>
      </w:r>
      <w:r>
        <w:rPr>
          <w:rFonts w:ascii="Times New Roman" w:hAnsi="Times New Roman"/>
          <w:sz w:val="24"/>
        </w:rPr>
        <w:t>Mead, on the other hand</w:t>
      </w:r>
      <w:r w:rsidR="00F572A5">
        <w:rPr>
          <w:rFonts w:ascii="Times New Roman" w:hAnsi="Times New Roman"/>
          <w:sz w:val="24"/>
        </w:rPr>
        <w:t xml:space="preserve"> talked about how we develop a “self” or identity.</w:t>
      </w:r>
    </w:p>
    <w:p w14:paraId="0DA3EDA6" w14:textId="240E6E89" w:rsidR="00F572A5" w:rsidRPr="0069266D" w:rsidRDefault="00F572A5" w:rsidP="00EE56BF">
      <w:pPr>
        <w:pStyle w:val="ListParagraph"/>
        <w:numPr>
          <w:ilvl w:val="0"/>
          <w:numId w:val="1"/>
        </w:numPr>
        <w:spacing w:line="360" w:lineRule="auto"/>
        <w:ind w:left="0" w:firstLine="0"/>
        <w:contextualSpacing w:val="0"/>
        <w:rPr>
          <w:rFonts w:ascii="Times New Roman" w:hAnsi="Times New Roman"/>
          <w:sz w:val="24"/>
        </w:rPr>
      </w:pPr>
      <w:r w:rsidRPr="0069266D">
        <w:rPr>
          <w:rFonts w:ascii="Times New Roman" w:hAnsi="Times New Roman"/>
          <w:sz w:val="24"/>
        </w:rPr>
        <w:t xml:space="preserve">As per Freud’s theory of personality, a human has 3 parts, id, ego and superego. </w:t>
      </w:r>
      <w:proofErr w:type="spellStart"/>
      <w:r w:rsidRPr="0069266D">
        <w:rPr>
          <w:rFonts w:ascii="Times New Roman" w:hAnsi="Times New Roman"/>
          <w:sz w:val="24"/>
        </w:rPr>
        <w:t>Id</w:t>
      </w:r>
      <w:proofErr w:type="spellEnd"/>
      <w:r w:rsidRPr="0069266D">
        <w:rPr>
          <w:rFonts w:ascii="Times New Roman" w:hAnsi="Times New Roman"/>
          <w:sz w:val="24"/>
        </w:rPr>
        <w:t xml:space="preserve"> is the most basic or direct instinct of a person, which says as it feels or desire. It acts on its own and has no barriers. Id develops within a human at the earliest stage, even when they can’t talk or voice their desires. A baby has Id, for say, when a baby wants to walk around within the arms or lap of another person, it indicates through waving hands or by simply starting to cry.</w:t>
      </w:r>
    </w:p>
    <w:p w14:paraId="05615870" w14:textId="77777777" w:rsidR="00F572A5" w:rsidRDefault="00F572A5" w:rsidP="00EE56BF">
      <w:pPr>
        <w:spacing w:line="360" w:lineRule="auto"/>
        <w:rPr>
          <w:rFonts w:ascii="Times New Roman" w:hAnsi="Times New Roman"/>
          <w:sz w:val="24"/>
        </w:rPr>
      </w:pPr>
      <w:r>
        <w:rPr>
          <w:rFonts w:ascii="Times New Roman" w:hAnsi="Times New Roman"/>
          <w:sz w:val="24"/>
        </w:rPr>
        <w:t xml:space="preserve">The, with time, the baby develops Ego and Superego. Ego is the logical side, or the moment when a person actually develops the consciousness, the ability to think, judge and phase out of the innate hunger to do as one wishes. </w:t>
      </w:r>
    </w:p>
    <w:p w14:paraId="454AEF85" w14:textId="3DAD895F" w:rsidR="00F572A5" w:rsidRDefault="00F572A5" w:rsidP="00EE56BF">
      <w:pPr>
        <w:spacing w:line="360" w:lineRule="auto"/>
        <w:rPr>
          <w:rFonts w:ascii="Times New Roman" w:hAnsi="Times New Roman"/>
          <w:sz w:val="24"/>
        </w:rPr>
      </w:pPr>
      <w:r>
        <w:rPr>
          <w:rFonts w:ascii="Times New Roman" w:hAnsi="Times New Roman"/>
          <w:sz w:val="24"/>
        </w:rPr>
        <w:t>Superego on the other hand, is almost the opposite of id. Superego builds up or talks as it gets trained through the society.</w:t>
      </w:r>
      <w:r w:rsidR="0069266D">
        <w:rPr>
          <w:rFonts w:ascii="Times New Roman" w:hAnsi="Times New Roman"/>
          <w:sz w:val="24"/>
        </w:rPr>
        <w:t xml:space="preserve"> The society where the human lives in, teaches them culture, norms, values, rights and wrongs. So, Superego always tells to take the noblest approach as the society would love.</w:t>
      </w:r>
    </w:p>
    <w:p w14:paraId="457BD9C7" w14:textId="6E5FFC6C" w:rsidR="0069266D" w:rsidRDefault="0069266D" w:rsidP="00EE56BF">
      <w:pPr>
        <w:spacing w:line="360" w:lineRule="auto"/>
        <w:rPr>
          <w:rFonts w:ascii="Times New Roman" w:hAnsi="Times New Roman"/>
          <w:sz w:val="24"/>
        </w:rPr>
      </w:pPr>
      <w:r>
        <w:rPr>
          <w:rFonts w:ascii="Times New Roman" w:hAnsi="Times New Roman"/>
          <w:sz w:val="24"/>
        </w:rPr>
        <w:t>Ego is the mediator between Id and Superego, also the difference maker in decision making.</w:t>
      </w:r>
    </w:p>
    <w:p w14:paraId="7363A94D" w14:textId="71E3601E" w:rsidR="0069266D" w:rsidRDefault="0069266D" w:rsidP="00EE56BF">
      <w:pPr>
        <w:spacing w:line="360" w:lineRule="auto"/>
        <w:rPr>
          <w:rFonts w:ascii="Times New Roman" w:hAnsi="Times New Roman"/>
          <w:sz w:val="24"/>
        </w:rPr>
      </w:pPr>
      <w:r>
        <w:rPr>
          <w:rFonts w:ascii="Times New Roman" w:hAnsi="Times New Roman"/>
          <w:sz w:val="24"/>
        </w:rPr>
        <w:t xml:space="preserve">As per our example, Id tells to start crying to get up in the lap of another. Superego will tell that it is not modest to get up in the lap as the person is no more an infant. Ego, here will step up and </w:t>
      </w:r>
      <w:r>
        <w:rPr>
          <w:rFonts w:ascii="Times New Roman" w:hAnsi="Times New Roman"/>
          <w:sz w:val="24"/>
        </w:rPr>
        <w:lastRenderedPageBreak/>
        <w:t>maybe tell that ask the adults to take you in the lap only when there is no one around, or you are truly tired.</w:t>
      </w:r>
    </w:p>
    <w:p w14:paraId="5E3B07E4" w14:textId="40421A30" w:rsidR="009C3EC4" w:rsidRDefault="009C3EC4" w:rsidP="00EE56BF">
      <w:pPr>
        <w:pStyle w:val="ListParagraph"/>
        <w:numPr>
          <w:ilvl w:val="0"/>
          <w:numId w:val="1"/>
        </w:numPr>
        <w:spacing w:line="360" w:lineRule="auto"/>
        <w:ind w:left="0" w:firstLine="0"/>
        <w:contextualSpacing w:val="0"/>
        <w:rPr>
          <w:rFonts w:ascii="Times New Roman" w:hAnsi="Times New Roman"/>
          <w:sz w:val="24"/>
        </w:rPr>
      </w:pPr>
      <w:r>
        <w:rPr>
          <w:rFonts w:ascii="Times New Roman" w:hAnsi="Times New Roman"/>
          <w:sz w:val="24"/>
        </w:rPr>
        <w:t>Piaget suggested that there are four different stages of cognitive development. The stages are Sensorimotor stage, Preoperational Stage, Concrete Operational Stage, and formal Operational Stage respectively.</w:t>
      </w:r>
    </w:p>
    <w:p w14:paraId="42F3842C" w14:textId="60A084E8" w:rsidR="009C3EC4" w:rsidRDefault="009C3EC4" w:rsidP="00EE56BF">
      <w:pPr>
        <w:pStyle w:val="ListParagraph"/>
        <w:spacing w:line="360" w:lineRule="auto"/>
        <w:ind w:left="0"/>
        <w:contextualSpacing w:val="0"/>
        <w:rPr>
          <w:rFonts w:ascii="Times New Roman" w:hAnsi="Times New Roman"/>
          <w:sz w:val="24"/>
        </w:rPr>
      </w:pPr>
      <w:r>
        <w:rPr>
          <w:rFonts w:ascii="Times New Roman" w:hAnsi="Times New Roman"/>
          <w:sz w:val="24"/>
        </w:rPr>
        <w:t xml:space="preserve">At the </w:t>
      </w:r>
      <w:r w:rsidR="009A5C4A">
        <w:rPr>
          <w:rFonts w:ascii="Times New Roman" w:hAnsi="Times New Roman"/>
          <w:sz w:val="24"/>
        </w:rPr>
        <w:t>Sensorimotor Stage, everything is about the motor senses. That is the baby is driven by how its motor skills works, touch as it sees, licks as it finds. Say, if you give them a toy, the baby will start licking it.</w:t>
      </w:r>
    </w:p>
    <w:p w14:paraId="09179D70" w14:textId="67578AAD" w:rsidR="009A5C4A" w:rsidRDefault="009A5C4A" w:rsidP="00EE56BF">
      <w:pPr>
        <w:pStyle w:val="ListParagraph"/>
        <w:spacing w:line="360" w:lineRule="auto"/>
        <w:ind w:left="0"/>
        <w:contextualSpacing w:val="0"/>
        <w:rPr>
          <w:rFonts w:ascii="Times New Roman" w:hAnsi="Times New Roman"/>
          <w:sz w:val="24"/>
        </w:rPr>
      </w:pPr>
      <w:r>
        <w:rPr>
          <w:rFonts w:ascii="Times New Roman" w:hAnsi="Times New Roman"/>
          <w:sz w:val="24"/>
        </w:rPr>
        <w:t>As the baby grows, they enter into the second stage, preoperational stage where they can slowly contemplate or try to understand things. They will ask a lot of questions, why this, why that. Their questions are limited to what they experience. Say you ask them to not lick toys, their response will be “Why should they not?” If you ask them where did they learn being a bad boy, they will say “Daddy taught them.”</w:t>
      </w:r>
    </w:p>
    <w:p w14:paraId="467C50EE" w14:textId="68BEFDFD" w:rsidR="009A5C4A" w:rsidRDefault="009A5C4A" w:rsidP="00EE56BF">
      <w:pPr>
        <w:pStyle w:val="ListParagraph"/>
        <w:spacing w:line="360" w:lineRule="auto"/>
        <w:ind w:left="0"/>
        <w:contextualSpacing w:val="0"/>
        <w:rPr>
          <w:rFonts w:ascii="Times New Roman" w:hAnsi="Times New Roman"/>
          <w:sz w:val="24"/>
        </w:rPr>
      </w:pPr>
      <w:r>
        <w:rPr>
          <w:rFonts w:ascii="Times New Roman" w:hAnsi="Times New Roman"/>
          <w:sz w:val="24"/>
        </w:rPr>
        <w:t>At 6 or 7 years they enter concrete operational stage and understand that the world is big and not limited to what they experience only, they try to understand that other people do not think like them. They try to understand others by observing the connection between events. So, now if you ask the kid who does their daddy loves the most, they might answer their younger siblings because Daddy spends more time with the new one.</w:t>
      </w:r>
    </w:p>
    <w:p w14:paraId="0222C687" w14:textId="20701BCA" w:rsidR="009A5C4A" w:rsidRDefault="009A5C4A" w:rsidP="00EE56BF">
      <w:pPr>
        <w:pStyle w:val="ListParagraph"/>
        <w:spacing w:line="360" w:lineRule="auto"/>
        <w:ind w:left="0"/>
        <w:contextualSpacing w:val="0"/>
        <w:rPr>
          <w:rFonts w:ascii="Times New Roman" w:hAnsi="Times New Roman"/>
          <w:sz w:val="24"/>
        </w:rPr>
      </w:pPr>
      <w:r>
        <w:rPr>
          <w:rFonts w:ascii="Times New Roman" w:hAnsi="Times New Roman"/>
          <w:sz w:val="24"/>
        </w:rPr>
        <w:t xml:space="preserve">Now at age 12, a person finally enters the formal operational stage </w:t>
      </w:r>
      <w:r w:rsidR="00EE56BF">
        <w:rPr>
          <w:rFonts w:ascii="Times New Roman" w:hAnsi="Times New Roman"/>
          <w:sz w:val="24"/>
        </w:rPr>
        <w:t>where they develop rational thinking. With their own logic they find out meanings. If you ask them if its okay that their parents are more invested in the younger one, they might say, “Yes, because younger kids need more care and attention.”</w:t>
      </w:r>
    </w:p>
    <w:p w14:paraId="07E6CEE8" w14:textId="1A6DC9E8" w:rsidR="00EE56BF" w:rsidRDefault="00EE56BF" w:rsidP="00EE56BF">
      <w:pPr>
        <w:pStyle w:val="ListParagraph"/>
        <w:spacing w:line="360" w:lineRule="auto"/>
        <w:ind w:left="0"/>
        <w:contextualSpacing w:val="0"/>
        <w:rPr>
          <w:rFonts w:ascii="Times New Roman" w:hAnsi="Times New Roman"/>
          <w:sz w:val="24"/>
        </w:rPr>
      </w:pPr>
      <w:r>
        <w:rPr>
          <w:rFonts w:ascii="Times New Roman" w:hAnsi="Times New Roman"/>
          <w:sz w:val="24"/>
        </w:rPr>
        <w:t>Mead talks about the stages that one goes through to become who they are today. The stages here are Imitation, play stage, game stage, multiple roles</w:t>
      </w:r>
      <w:r w:rsidR="00C45A1F">
        <w:rPr>
          <w:rFonts w:ascii="Times New Roman" w:hAnsi="Times New Roman"/>
          <w:sz w:val="24"/>
        </w:rPr>
        <w:t xml:space="preserve"> in multiple situation</w:t>
      </w:r>
      <w:r>
        <w:rPr>
          <w:rFonts w:ascii="Times New Roman" w:hAnsi="Times New Roman"/>
          <w:sz w:val="24"/>
        </w:rPr>
        <w:t xml:space="preserve"> stage.</w:t>
      </w:r>
    </w:p>
    <w:p w14:paraId="79B63783" w14:textId="3502DDE4" w:rsidR="00EE56BF" w:rsidRDefault="00EE56BF" w:rsidP="00EE56BF">
      <w:pPr>
        <w:pStyle w:val="ListParagraph"/>
        <w:spacing w:line="360" w:lineRule="auto"/>
        <w:ind w:left="0"/>
        <w:contextualSpacing w:val="0"/>
        <w:rPr>
          <w:rFonts w:ascii="Times New Roman" w:hAnsi="Times New Roman"/>
          <w:sz w:val="24"/>
        </w:rPr>
      </w:pPr>
      <w:r>
        <w:rPr>
          <w:rFonts w:ascii="Times New Roman" w:hAnsi="Times New Roman"/>
          <w:sz w:val="24"/>
        </w:rPr>
        <w:t>At the first stage, Imitation, we copy whatever we see. So, if the baby sees their parents patting the pet at the house, the baby will also try to do the same.</w:t>
      </w:r>
    </w:p>
    <w:p w14:paraId="4A0738C3" w14:textId="7F716A24" w:rsidR="00EE56BF" w:rsidRDefault="00C45A1F" w:rsidP="00EE56BF">
      <w:pPr>
        <w:pStyle w:val="ListParagraph"/>
        <w:spacing w:line="360" w:lineRule="auto"/>
        <w:ind w:left="0"/>
        <w:contextualSpacing w:val="0"/>
        <w:rPr>
          <w:rFonts w:ascii="Times New Roman" w:hAnsi="Times New Roman"/>
          <w:sz w:val="24"/>
        </w:rPr>
      </w:pPr>
      <w:r>
        <w:rPr>
          <w:rFonts w:ascii="Times New Roman" w:hAnsi="Times New Roman"/>
          <w:sz w:val="24"/>
        </w:rPr>
        <w:lastRenderedPageBreak/>
        <w:t>In the next stage, the baby does not only imitate certain actions, it also plays as being in the role of that. Now, the baby may try to role play as the mother with their toys, filling up foods, cooking etc.</w:t>
      </w:r>
    </w:p>
    <w:p w14:paraId="130D2679" w14:textId="76E3E304" w:rsidR="00C45A1F" w:rsidRDefault="00C45A1F" w:rsidP="00EE56BF">
      <w:pPr>
        <w:pStyle w:val="ListParagraph"/>
        <w:spacing w:line="360" w:lineRule="auto"/>
        <w:ind w:left="0"/>
        <w:contextualSpacing w:val="0"/>
        <w:rPr>
          <w:rFonts w:ascii="Times New Roman" w:hAnsi="Times New Roman"/>
          <w:sz w:val="24"/>
        </w:rPr>
      </w:pPr>
      <w:r>
        <w:rPr>
          <w:rFonts w:ascii="Times New Roman" w:hAnsi="Times New Roman"/>
          <w:sz w:val="24"/>
        </w:rPr>
        <w:t>In the game stage, we also learn to take multiple roles in a situation. We learn how rules works, and how it can differ between people. So, at this stage we won’t do as we like, we will take roles in response to others. That is like when kids take part in police-thief games, and as per whether they are police or thief.</w:t>
      </w:r>
    </w:p>
    <w:p w14:paraId="1F88FC5A" w14:textId="159BA9D4" w:rsidR="00C45A1F" w:rsidRDefault="00C45A1F" w:rsidP="00EE56BF">
      <w:pPr>
        <w:pStyle w:val="ListParagraph"/>
        <w:spacing w:line="360" w:lineRule="auto"/>
        <w:ind w:left="0"/>
        <w:contextualSpacing w:val="0"/>
        <w:rPr>
          <w:rFonts w:ascii="Times New Roman" w:hAnsi="Times New Roman"/>
          <w:sz w:val="24"/>
        </w:rPr>
      </w:pPr>
      <w:r>
        <w:rPr>
          <w:rFonts w:ascii="Times New Roman" w:hAnsi="Times New Roman"/>
          <w:sz w:val="24"/>
        </w:rPr>
        <w:t xml:space="preserve">The last stage is when we learn take multiple roles in multiple stages. </w:t>
      </w:r>
      <w:proofErr w:type="gramStart"/>
      <w:r>
        <w:rPr>
          <w:rFonts w:ascii="Times New Roman" w:hAnsi="Times New Roman"/>
          <w:sz w:val="24"/>
        </w:rPr>
        <w:t>So</w:t>
      </w:r>
      <w:proofErr w:type="gramEnd"/>
      <w:r>
        <w:rPr>
          <w:rFonts w:ascii="Times New Roman" w:hAnsi="Times New Roman"/>
          <w:sz w:val="24"/>
        </w:rPr>
        <w:t xml:space="preserve"> in this stage, we understand that not everyone is bound to the same rules, and while playing police-thief games, we don’t get angry or frustrated when younger ones do not adhere to the rules that I made up.</w:t>
      </w:r>
    </w:p>
    <w:p w14:paraId="491AE8D2" w14:textId="77777777" w:rsidR="00C45A1F" w:rsidRPr="009C3EC4" w:rsidRDefault="00C45A1F" w:rsidP="00EE56BF">
      <w:pPr>
        <w:pStyle w:val="ListParagraph"/>
        <w:spacing w:line="360" w:lineRule="auto"/>
        <w:ind w:left="0"/>
        <w:contextualSpacing w:val="0"/>
        <w:rPr>
          <w:rFonts w:ascii="Times New Roman" w:hAnsi="Times New Roman"/>
          <w:sz w:val="24"/>
        </w:rPr>
      </w:pPr>
    </w:p>
    <w:sectPr w:rsidR="00C45A1F" w:rsidRPr="009C3EC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541AF7"/>
    <w:multiLevelType w:val="hybridMultilevel"/>
    <w:tmpl w:val="F5C07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MDewsDCzNDA3MzdS0lEKTi0uzszPAykwrAUAjKQNRCwAAAA="/>
  </w:docVars>
  <w:rsids>
    <w:rsidRoot w:val="00465C90"/>
    <w:rsid w:val="00465085"/>
    <w:rsid w:val="00465C90"/>
    <w:rsid w:val="0069266D"/>
    <w:rsid w:val="008904B9"/>
    <w:rsid w:val="009A5C4A"/>
    <w:rsid w:val="009C3EC4"/>
    <w:rsid w:val="00B6403A"/>
    <w:rsid w:val="00C45A1F"/>
    <w:rsid w:val="00EE56BF"/>
    <w:rsid w:val="00F572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8987C2"/>
  <w15:chartTrackingRefBased/>
  <w15:docId w15:val="{3B732E8A-2A01-4B78-A316-79FEBF99B4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92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9210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TotalTime>
  <Pages>3</Pages>
  <Words>690</Words>
  <Characters>393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hti Sajid</dc:creator>
  <cp:keywords/>
  <dc:description/>
  <cp:lastModifiedBy>Ishti Sajid</cp:lastModifiedBy>
  <cp:revision>4</cp:revision>
  <dcterms:created xsi:type="dcterms:W3CDTF">2020-11-24T10:24:00Z</dcterms:created>
  <dcterms:modified xsi:type="dcterms:W3CDTF">2020-11-24T11:25:00Z</dcterms:modified>
</cp:coreProperties>
</file>